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F46EC6" w14:textId="77777777" w:rsidR="00E4682B" w:rsidRDefault="00E4682B" w:rsidP="008E2CDF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14:paraId="3E9882A6" w14:textId="320CDA9F" w:rsidR="00BF6446" w:rsidRPr="000F20EC" w:rsidRDefault="007C7602" w:rsidP="008E2CDF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4E810D5F" wp14:editId="3528C727">
            <wp:extent cx="8865870" cy="4179353"/>
            <wp:effectExtent l="0" t="0" r="0" b="0"/>
            <wp:docPr id="1256352127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89082" cy="41902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788EC8" w14:textId="7BCDFC64" w:rsidR="00BF6446" w:rsidRDefault="00EE5E04" w:rsidP="008E2CDF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  <w:r w:rsidRPr="007C7602">
        <w:rPr>
          <w:rFonts w:ascii="Times New Roman" w:hAnsi="Times New Roman" w:cs="Times New Roman"/>
          <w:b/>
          <w:bCs/>
          <w:lang w:val="en-US"/>
        </w:rPr>
        <w:t>Fig S</w:t>
      </w:r>
      <w:r w:rsidR="00E4682B" w:rsidRPr="007C7602">
        <w:rPr>
          <w:rFonts w:ascii="Times New Roman" w:hAnsi="Times New Roman" w:cs="Times New Roman"/>
          <w:b/>
          <w:bCs/>
          <w:lang w:val="en-US"/>
        </w:rPr>
        <w:t>1.</w:t>
      </w:r>
      <w:r w:rsidR="00E4682B">
        <w:rPr>
          <w:rFonts w:ascii="Times New Roman" w:hAnsi="Times New Roman" w:cs="Times New Roman"/>
          <w:lang w:val="en-US"/>
        </w:rPr>
        <w:t xml:space="preserve"> </w:t>
      </w:r>
      <w:r w:rsidR="007C7602" w:rsidRPr="007C7602">
        <w:rPr>
          <w:rFonts w:ascii="Times New Roman" w:hAnsi="Times New Roman" w:cs="Times New Roman"/>
          <w:lang w:val="en-US"/>
        </w:rPr>
        <w:t>Chromatography</w:t>
      </w:r>
      <w:r w:rsidR="007C7602">
        <w:rPr>
          <w:rFonts w:ascii="Times New Roman" w:hAnsi="Times New Roman" w:cs="Times New Roman"/>
          <w:lang w:val="en-US"/>
        </w:rPr>
        <w:t xml:space="preserve"> </w:t>
      </w:r>
      <w:r w:rsidR="007C7602" w:rsidRPr="007C7602">
        <w:rPr>
          <w:rFonts w:ascii="Times New Roman" w:hAnsi="Times New Roman" w:cs="Times New Roman"/>
          <w:lang w:val="en-US"/>
        </w:rPr>
        <w:t xml:space="preserve">of </w:t>
      </w:r>
      <w:r w:rsidR="007C7602" w:rsidRPr="007C7602">
        <w:rPr>
          <w:rFonts w:ascii="Times New Roman" w:hAnsi="Times New Roman" w:cs="Times New Roman"/>
          <w:i/>
          <w:iCs/>
          <w:lang w:val="en-US"/>
        </w:rPr>
        <w:t>Laminaria japonica</w:t>
      </w:r>
      <w:r w:rsidR="007C7602" w:rsidRPr="007C7602">
        <w:rPr>
          <w:rFonts w:ascii="Times New Roman" w:hAnsi="Times New Roman" w:cs="Times New Roman"/>
          <w:lang w:val="en-US"/>
        </w:rPr>
        <w:t xml:space="preserve"> liquid extracts (LLE)</w:t>
      </w:r>
      <w:r w:rsidR="007C7602">
        <w:rPr>
          <w:rFonts w:ascii="Times New Roman" w:hAnsi="Times New Roman" w:cs="Times New Roman"/>
          <w:lang w:val="en-US"/>
        </w:rPr>
        <w:t xml:space="preserve"> with p</w:t>
      </w:r>
      <w:r w:rsidR="00E4682B">
        <w:rPr>
          <w:rFonts w:ascii="Times New Roman" w:hAnsi="Times New Roman" w:cs="Times New Roman"/>
          <w:lang w:val="en-US"/>
        </w:rPr>
        <w:t>ositive and negative mod</w:t>
      </w:r>
      <w:r w:rsidR="007C7602">
        <w:rPr>
          <w:rFonts w:ascii="Times New Roman" w:hAnsi="Times New Roman" w:cs="Times New Roman"/>
          <w:lang w:val="en-US"/>
        </w:rPr>
        <w:t>e.</w:t>
      </w:r>
    </w:p>
    <w:p w14:paraId="3308A14D" w14:textId="77777777" w:rsidR="00DB06B8" w:rsidRPr="000F20EC" w:rsidRDefault="00DB06B8" w:rsidP="008E2CDF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14:paraId="253116AE" w14:textId="77777777" w:rsidR="00BF6446" w:rsidRPr="000F20EC" w:rsidRDefault="00BF6446" w:rsidP="008E2CDF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14:paraId="5043E882" w14:textId="77777777" w:rsidR="00BF6446" w:rsidRPr="000F20EC" w:rsidRDefault="00BF6446" w:rsidP="008E2CDF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14:paraId="09479372" w14:textId="77777777" w:rsidR="00E06F2E" w:rsidRPr="000F20EC" w:rsidRDefault="00E06F2E" w:rsidP="008E2CDF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14:paraId="710F11F3" w14:textId="2B638CA2" w:rsidR="00E06F2E" w:rsidRPr="000F20EC" w:rsidRDefault="007C7602" w:rsidP="008E2CDF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532F5B85" wp14:editId="7A67357E">
            <wp:extent cx="8895715" cy="4585611"/>
            <wp:effectExtent l="0" t="0" r="635" b="5715"/>
            <wp:docPr id="292670895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9177" cy="4592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3C5D97" w14:textId="4DC73D82" w:rsidR="007C7602" w:rsidRDefault="00EE5E04" w:rsidP="00E4682B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  <w:r w:rsidRPr="007C7602">
        <w:rPr>
          <w:rFonts w:ascii="Times New Roman" w:hAnsi="Times New Roman" w:cs="Times New Roman"/>
          <w:b/>
          <w:bCs/>
          <w:lang w:val="en-US"/>
        </w:rPr>
        <w:t>Fig S</w:t>
      </w:r>
      <w:r w:rsidR="00E4682B" w:rsidRPr="007C7602">
        <w:rPr>
          <w:rFonts w:ascii="Times New Roman" w:hAnsi="Times New Roman" w:cs="Times New Roman"/>
          <w:b/>
          <w:bCs/>
          <w:lang w:val="en-US"/>
        </w:rPr>
        <w:t>2.</w:t>
      </w:r>
      <w:r w:rsidR="00E4682B" w:rsidRPr="00E4682B">
        <w:rPr>
          <w:rFonts w:ascii="Times New Roman" w:hAnsi="Times New Roman" w:cs="Times New Roman"/>
          <w:lang w:val="en-US"/>
        </w:rPr>
        <w:t xml:space="preserve"> </w:t>
      </w:r>
      <w:r w:rsidR="007C7602" w:rsidRPr="007C7602">
        <w:rPr>
          <w:rFonts w:ascii="Times New Roman" w:hAnsi="Times New Roman" w:cs="Times New Roman"/>
          <w:lang w:val="en-US"/>
        </w:rPr>
        <w:t xml:space="preserve">Chromatography of </w:t>
      </w:r>
      <w:r w:rsidR="007C7602" w:rsidRPr="007C7602">
        <w:rPr>
          <w:rFonts w:ascii="Times New Roman" w:hAnsi="Times New Roman" w:cs="Times New Roman"/>
          <w:i/>
          <w:iCs/>
          <w:lang w:val="en-US"/>
        </w:rPr>
        <w:t>Ulva prolifera</w:t>
      </w:r>
      <w:r w:rsidR="007C7602" w:rsidRPr="007C7602">
        <w:rPr>
          <w:rFonts w:ascii="Times New Roman" w:hAnsi="Times New Roman" w:cs="Times New Roman"/>
          <w:lang w:val="en-US"/>
        </w:rPr>
        <w:t xml:space="preserve"> liquid extract (ULE) with positive and negative mode.</w:t>
      </w:r>
    </w:p>
    <w:p w14:paraId="236340B6" w14:textId="77777777" w:rsidR="007C7602" w:rsidRDefault="007C7602" w:rsidP="00E4682B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14:paraId="1A7D232F" w14:textId="77777777" w:rsidR="007C7602" w:rsidRDefault="007C7602" w:rsidP="00E4682B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14:paraId="534E9A61" w14:textId="5BAE9A49" w:rsidR="007C7602" w:rsidRDefault="007C7602" w:rsidP="00E4682B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4C227408" wp14:editId="0873B2CD">
            <wp:extent cx="8930640" cy="3832749"/>
            <wp:effectExtent l="0" t="0" r="0" b="0"/>
            <wp:docPr id="1689018601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0474" cy="384126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6C9DC4" w14:textId="2A28F376" w:rsidR="00E4682B" w:rsidRPr="000F20EC" w:rsidRDefault="007C7602" w:rsidP="00E4682B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  <w:r w:rsidRPr="007C7602">
        <w:rPr>
          <w:rFonts w:ascii="Times New Roman" w:hAnsi="Times New Roman" w:cs="Times New Roman"/>
          <w:b/>
          <w:bCs/>
          <w:lang w:val="en-US"/>
        </w:rPr>
        <w:t>Fig. S3.</w:t>
      </w:r>
      <w:r>
        <w:rPr>
          <w:rFonts w:ascii="Times New Roman" w:hAnsi="Times New Roman" w:cs="Times New Roman"/>
          <w:lang w:val="en-US"/>
        </w:rPr>
        <w:t xml:space="preserve"> C</w:t>
      </w:r>
      <w:r w:rsidRPr="007C7602">
        <w:rPr>
          <w:rFonts w:ascii="Times New Roman" w:hAnsi="Times New Roman" w:cs="Times New Roman"/>
          <w:lang w:val="en-US"/>
        </w:rPr>
        <w:t>hromatography</w:t>
      </w:r>
      <w:r>
        <w:rPr>
          <w:rFonts w:ascii="Times New Roman" w:hAnsi="Times New Roman" w:cs="Times New Roman"/>
          <w:lang w:val="en-US"/>
        </w:rPr>
        <w:t xml:space="preserve"> of</w:t>
      </w:r>
      <w:r w:rsidRPr="007C7602">
        <w:rPr>
          <w:rFonts w:ascii="Times New Roman" w:hAnsi="Times New Roman" w:cs="Times New Roman"/>
          <w:lang w:val="en-US"/>
        </w:rPr>
        <w:t xml:space="preserve"> </w:t>
      </w:r>
      <w:r w:rsidRPr="007C7602">
        <w:rPr>
          <w:rFonts w:ascii="Times New Roman" w:hAnsi="Times New Roman" w:cs="Times New Roman"/>
          <w:i/>
          <w:iCs/>
          <w:lang w:val="en-US"/>
        </w:rPr>
        <w:t>Ulva prolifera</w:t>
      </w:r>
      <w:r w:rsidRPr="007C7602">
        <w:rPr>
          <w:rFonts w:ascii="Times New Roman" w:hAnsi="Times New Roman" w:cs="Times New Roman"/>
          <w:lang w:val="en-US"/>
        </w:rPr>
        <w:t xml:space="preserve"> liquid extract (ULE)</w:t>
      </w:r>
      <w:r>
        <w:rPr>
          <w:rFonts w:ascii="Times New Roman" w:hAnsi="Times New Roman" w:cs="Times New Roman"/>
          <w:lang w:val="en-US"/>
        </w:rPr>
        <w:t xml:space="preserve"> indicating position and s</w:t>
      </w:r>
      <w:r w:rsidR="00E4682B">
        <w:rPr>
          <w:rFonts w:ascii="Times New Roman" w:hAnsi="Times New Roman" w:cs="Times New Roman"/>
          <w:lang w:val="en-US"/>
        </w:rPr>
        <w:t xml:space="preserve">tructural formula of </w:t>
      </w:r>
      <w:r w:rsidR="00E4682B" w:rsidRPr="00E4682B">
        <w:rPr>
          <w:rFonts w:ascii="Times New Roman" w:hAnsi="Times New Roman" w:cs="Times New Roman"/>
          <w:lang w:val="en-US"/>
        </w:rPr>
        <w:t>2,3 didehydro-Gibberellin A</w:t>
      </w:r>
      <w:r w:rsidR="00E4682B" w:rsidRPr="00E4682B">
        <w:rPr>
          <w:rFonts w:ascii="Times New Roman" w:hAnsi="Times New Roman" w:cs="Times New Roman"/>
          <w:vertAlign w:val="subscript"/>
          <w:lang w:val="en-US"/>
        </w:rPr>
        <w:t>9</w:t>
      </w:r>
      <w:r w:rsidR="00EE5E04">
        <w:rPr>
          <w:rFonts w:ascii="Times New Roman" w:hAnsi="Times New Roman" w:cs="Times New Roman"/>
          <w:lang w:val="en-US"/>
        </w:rPr>
        <w:t>.</w:t>
      </w:r>
    </w:p>
    <w:p w14:paraId="0FACA6D8" w14:textId="07ED499D" w:rsidR="00E06F2E" w:rsidRPr="000F20EC" w:rsidRDefault="00E06F2E" w:rsidP="008E2CDF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14:paraId="28C5D567" w14:textId="77777777" w:rsidR="009A50D7" w:rsidRPr="00E4682B" w:rsidRDefault="009A50D7" w:rsidP="008E2CDF">
      <w:pPr>
        <w:spacing w:after="0" w:line="360" w:lineRule="auto"/>
        <w:rPr>
          <w:rFonts w:ascii="Times New Roman" w:hAnsi="Times New Roman" w:cs="Times New Roman"/>
          <w:lang w:val="en-US"/>
        </w:rPr>
      </w:pPr>
    </w:p>
    <w:sectPr w:rsidR="009A50D7" w:rsidRPr="00E4682B" w:rsidSect="00E4682B">
      <w:pgSz w:w="16838" w:h="11906" w:orient="landscape"/>
      <w:pgMar w:top="1701" w:right="1417" w:bottom="1701" w:left="1417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C15F0"/>
    <w:multiLevelType w:val="multilevel"/>
    <w:tmpl w:val="8292B4A2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num w:numId="1" w16cid:durableId="18458999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c2NDewMDSyMDZS0lEKTi0uzszPAykwNakFANOg8p0tAAAA"/>
  </w:docVars>
  <w:rsids>
    <w:rsidRoot w:val="00420E04"/>
    <w:rsid w:val="00003196"/>
    <w:rsid w:val="000057FB"/>
    <w:rsid w:val="000067EE"/>
    <w:rsid w:val="00006F41"/>
    <w:rsid w:val="000112D7"/>
    <w:rsid w:val="00012587"/>
    <w:rsid w:val="00013C45"/>
    <w:rsid w:val="00014A22"/>
    <w:rsid w:val="00020183"/>
    <w:rsid w:val="00024365"/>
    <w:rsid w:val="000355F6"/>
    <w:rsid w:val="00037F34"/>
    <w:rsid w:val="00041ED8"/>
    <w:rsid w:val="00042470"/>
    <w:rsid w:val="00042903"/>
    <w:rsid w:val="00047959"/>
    <w:rsid w:val="000545A7"/>
    <w:rsid w:val="00055C6A"/>
    <w:rsid w:val="0005726D"/>
    <w:rsid w:val="000671F1"/>
    <w:rsid w:val="00072FE2"/>
    <w:rsid w:val="000748CA"/>
    <w:rsid w:val="00075D81"/>
    <w:rsid w:val="000855F8"/>
    <w:rsid w:val="00087642"/>
    <w:rsid w:val="0009285E"/>
    <w:rsid w:val="00093347"/>
    <w:rsid w:val="00094A61"/>
    <w:rsid w:val="00096836"/>
    <w:rsid w:val="00097A81"/>
    <w:rsid w:val="000A1DB9"/>
    <w:rsid w:val="000C0611"/>
    <w:rsid w:val="000C0C5F"/>
    <w:rsid w:val="000C6BCA"/>
    <w:rsid w:val="000C76A8"/>
    <w:rsid w:val="000D0CB9"/>
    <w:rsid w:val="000D0D61"/>
    <w:rsid w:val="000D3370"/>
    <w:rsid w:val="000D3630"/>
    <w:rsid w:val="000D4A0A"/>
    <w:rsid w:val="000E3DA6"/>
    <w:rsid w:val="000E616D"/>
    <w:rsid w:val="000F0F82"/>
    <w:rsid w:val="000F20EC"/>
    <w:rsid w:val="000F25AD"/>
    <w:rsid w:val="000F7431"/>
    <w:rsid w:val="000F7E64"/>
    <w:rsid w:val="00101E57"/>
    <w:rsid w:val="00103F01"/>
    <w:rsid w:val="00103F33"/>
    <w:rsid w:val="001057C1"/>
    <w:rsid w:val="00106C06"/>
    <w:rsid w:val="00110B88"/>
    <w:rsid w:val="001112D2"/>
    <w:rsid w:val="001116DF"/>
    <w:rsid w:val="00133CEF"/>
    <w:rsid w:val="0013490D"/>
    <w:rsid w:val="001430CC"/>
    <w:rsid w:val="00143EE3"/>
    <w:rsid w:val="00154647"/>
    <w:rsid w:val="00166F94"/>
    <w:rsid w:val="0017324A"/>
    <w:rsid w:val="00174838"/>
    <w:rsid w:val="00176732"/>
    <w:rsid w:val="00177F08"/>
    <w:rsid w:val="001851E0"/>
    <w:rsid w:val="001879A4"/>
    <w:rsid w:val="00187A12"/>
    <w:rsid w:val="001901BF"/>
    <w:rsid w:val="0019277E"/>
    <w:rsid w:val="0019326B"/>
    <w:rsid w:val="001A2B06"/>
    <w:rsid w:val="001A2FF4"/>
    <w:rsid w:val="001A4AD7"/>
    <w:rsid w:val="001A5247"/>
    <w:rsid w:val="001A6CE2"/>
    <w:rsid w:val="001B1B81"/>
    <w:rsid w:val="001C0970"/>
    <w:rsid w:val="001D222F"/>
    <w:rsid w:val="001D233E"/>
    <w:rsid w:val="001D40B2"/>
    <w:rsid w:val="001E12E4"/>
    <w:rsid w:val="001E1838"/>
    <w:rsid w:val="001E65EE"/>
    <w:rsid w:val="001F73B2"/>
    <w:rsid w:val="00202089"/>
    <w:rsid w:val="002058DC"/>
    <w:rsid w:val="0021003D"/>
    <w:rsid w:val="002114AC"/>
    <w:rsid w:val="00212C57"/>
    <w:rsid w:val="00217349"/>
    <w:rsid w:val="0021797F"/>
    <w:rsid w:val="0022378C"/>
    <w:rsid w:val="002310EA"/>
    <w:rsid w:val="00237B8F"/>
    <w:rsid w:val="00247EE8"/>
    <w:rsid w:val="00251F52"/>
    <w:rsid w:val="00253778"/>
    <w:rsid w:val="00255951"/>
    <w:rsid w:val="00262B41"/>
    <w:rsid w:val="0026466D"/>
    <w:rsid w:val="002677E8"/>
    <w:rsid w:val="002703ED"/>
    <w:rsid w:val="002722ED"/>
    <w:rsid w:val="00276806"/>
    <w:rsid w:val="00282E60"/>
    <w:rsid w:val="00290FB6"/>
    <w:rsid w:val="002919BE"/>
    <w:rsid w:val="00294E73"/>
    <w:rsid w:val="002A1A2D"/>
    <w:rsid w:val="002A2128"/>
    <w:rsid w:val="002A3CDD"/>
    <w:rsid w:val="002B33DC"/>
    <w:rsid w:val="002C2E87"/>
    <w:rsid w:val="002C37C3"/>
    <w:rsid w:val="002C4175"/>
    <w:rsid w:val="002C4ADF"/>
    <w:rsid w:val="002C5EE3"/>
    <w:rsid w:val="002D01AA"/>
    <w:rsid w:val="002D3A3B"/>
    <w:rsid w:val="002E2C53"/>
    <w:rsid w:val="002E7110"/>
    <w:rsid w:val="002F06B7"/>
    <w:rsid w:val="002F257C"/>
    <w:rsid w:val="002F325B"/>
    <w:rsid w:val="003009CF"/>
    <w:rsid w:val="00301276"/>
    <w:rsid w:val="003067D3"/>
    <w:rsid w:val="0031491B"/>
    <w:rsid w:val="00316946"/>
    <w:rsid w:val="00316996"/>
    <w:rsid w:val="00316B99"/>
    <w:rsid w:val="00316E5A"/>
    <w:rsid w:val="00320280"/>
    <w:rsid w:val="0032070B"/>
    <w:rsid w:val="0032223D"/>
    <w:rsid w:val="003322BB"/>
    <w:rsid w:val="00332935"/>
    <w:rsid w:val="00337188"/>
    <w:rsid w:val="0034119B"/>
    <w:rsid w:val="0035631F"/>
    <w:rsid w:val="0036134C"/>
    <w:rsid w:val="00362215"/>
    <w:rsid w:val="00362556"/>
    <w:rsid w:val="00363A1D"/>
    <w:rsid w:val="00366D29"/>
    <w:rsid w:val="00371966"/>
    <w:rsid w:val="00372DCB"/>
    <w:rsid w:val="003805E3"/>
    <w:rsid w:val="0038418D"/>
    <w:rsid w:val="00384A02"/>
    <w:rsid w:val="00391F3D"/>
    <w:rsid w:val="003A0878"/>
    <w:rsid w:val="003A437F"/>
    <w:rsid w:val="003A46DA"/>
    <w:rsid w:val="003A6166"/>
    <w:rsid w:val="003B1BA8"/>
    <w:rsid w:val="003B2786"/>
    <w:rsid w:val="003B3BC7"/>
    <w:rsid w:val="003B3F7D"/>
    <w:rsid w:val="003B4F65"/>
    <w:rsid w:val="003B5661"/>
    <w:rsid w:val="003B65C2"/>
    <w:rsid w:val="003B7ECC"/>
    <w:rsid w:val="003C0C6D"/>
    <w:rsid w:val="003C1F41"/>
    <w:rsid w:val="003C3783"/>
    <w:rsid w:val="003C4B06"/>
    <w:rsid w:val="003D4310"/>
    <w:rsid w:val="003E29E5"/>
    <w:rsid w:val="003E5786"/>
    <w:rsid w:val="003F093F"/>
    <w:rsid w:val="003F2202"/>
    <w:rsid w:val="003F40A4"/>
    <w:rsid w:val="004004B6"/>
    <w:rsid w:val="00400DE0"/>
    <w:rsid w:val="00407482"/>
    <w:rsid w:val="00410676"/>
    <w:rsid w:val="004106E2"/>
    <w:rsid w:val="00412EAA"/>
    <w:rsid w:val="00413648"/>
    <w:rsid w:val="004159C3"/>
    <w:rsid w:val="00420055"/>
    <w:rsid w:val="00420E04"/>
    <w:rsid w:val="00421C38"/>
    <w:rsid w:val="00433837"/>
    <w:rsid w:val="00442B36"/>
    <w:rsid w:val="0044340A"/>
    <w:rsid w:val="0044495E"/>
    <w:rsid w:val="004467CC"/>
    <w:rsid w:val="00450C2E"/>
    <w:rsid w:val="004564B4"/>
    <w:rsid w:val="00462CCC"/>
    <w:rsid w:val="0047186A"/>
    <w:rsid w:val="00473CEF"/>
    <w:rsid w:val="004755E7"/>
    <w:rsid w:val="004757C4"/>
    <w:rsid w:val="004773BF"/>
    <w:rsid w:val="004776EE"/>
    <w:rsid w:val="0048066D"/>
    <w:rsid w:val="00481713"/>
    <w:rsid w:val="00483B45"/>
    <w:rsid w:val="00486159"/>
    <w:rsid w:val="004924D1"/>
    <w:rsid w:val="004A14EC"/>
    <w:rsid w:val="004A1E31"/>
    <w:rsid w:val="004A3550"/>
    <w:rsid w:val="004A438B"/>
    <w:rsid w:val="004A449D"/>
    <w:rsid w:val="004B16BE"/>
    <w:rsid w:val="004B279F"/>
    <w:rsid w:val="004B6206"/>
    <w:rsid w:val="004B7A47"/>
    <w:rsid w:val="004B7A92"/>
    <w:rsid w:val="004C4548"/>
    <w:rsid w:val="004C4E3D"/>
    <w:rsid w:val="004C5367"/>
    <w:rsid w:val="004C5E16"/>
    <w:rsid w:val="004D102F"/>
    <w:rsid w:val="004D108D"/>
    <w:rsid w:val="004E0191"/>
    <w:rsid w:val="004E1AD9"/>
    <w:rsid w:val="004E2310"/>
    <w:rsid w:val="004E28A6"/>
    <w:rsid w:val="004E34C4"/>
    <w:rsid w:val="004E6709"/>
    <w:rsid w:val="004F0DDE"/>
    <w:rsid w:val="004F517F"/>
    <w:rsid w:val="00503A0D"/>
    <w:rsid w:val="00505205"/>
    <w:rsid w:val="00510505"/>
    <w:rsid w:val="00510971"/>
    <w:rsid w:val="00510B95"/>
    <w:rsid w:val="0052153D"/>
    <w:rsid w:val="00522272"/>
    <w:rsid w:val="00524480"/>
    <w:rsid w:val="005246D5"/>
    <w:rsid w:val="005251A5"/>
    <w:rsid w:val="0052684E"/>
    <w:rsid w:val="00526C19"/>
    <w:rsid w:val="00530CD9"/>
    <w:rsid w:val="00532A9C"/>
    <w:rsid w:val="0053309D"/>
    <w:rsid w:val="005340ED"/>
    <w:rsid w:val="0053635F"/>
    <w:rsid w:val="005409F4"/>
    <w:rsid w:val="005415F9"/>
    <w:rsid w:val="00546B59"/>
    <w:rsid w:val="005504E2"/>
    <w:rsid w:val="00550ABE"/>
    <w:rsid w:val="00551FD5"/>
    <w:rsid w:val="0055220F"/>
    <w:rsid w:val="00552537"/>
    <w:rsid w:val="00561805"/>
    <w:rsid w:val="005618F0"/>
    <w:rsid w:val="0056586A"/>
    <w:rsid w:val="00566306"/>
    <w:rsid w:val="00570A00"/>
    <w:rsid w:val="0057195C"/>
    <w:rsid w:val="00572D64"/>
    <w:rsid w:val="00573E88"/>
    <w:rsid w:val="00580322"/>
    <w:rsid w:val="00582A73"/>
    <w:rsid w:val="005865B7"/>
    <w:rsid w:val="00591360"/>
    <w:rsid w:val="005957EB"/>
    <w:rsid w:val="00596D8A"/>
    <w:rsid w:val="00596FAE"/>
    <w:rsid w:val="0059726B"/>
    <w:rsid w:val="005A065C"/>
    <w:rsid w:val="005A14C3"/>
    <w:rsid w:val="005A1651"/>
    <w:rsid w:val="005A1D58"/>
    <w:rsid w:val="005A6BA3"/>
    <w:rsid w:val="005A70F9"/>
    <w:rsid w:val="005B1227"/>
    <w:rsid w:val="005B152C"/>
    <w:rsid w:val="005B373D"/>
    <w:rsid w:val="005B5553"/>
    <w:rsid w:val="005C0AF8"/>
    <w:rsid w:val="005C194C"/>
    <w:rsid w:val="005C4B0F"/>
    <w:rsid w:val="005C67E9"/>
    <w:rsid w:val="005C7CE3"/>
    <w:rsid w:val="005D696F"/>
    <w:rsid w:val="005D7713"/>
    <w:rsid w:val="005E52DC"/>
    <w:rsid w:val="005E5E04"/>
    <w:rsid w:val="005E64F0"/>
    <w:rsid w:val="005E7613"/>
    <w:rsid w:val="005F04DA"/>
    <w:rsid w:val="005F1A80"/>
    <w:rsid w:val="005F6339"/>
    <w:rsid w:val="005F76DE"/>
    <w:rsid w:val="00601A7A"/>
    <w:rsid w:val="00602B3F"/>
    <w:rsid w:val="00604687"/>
    <w:rsid w:val="0060704F"/>
    <w:rsid w:val="006102BF"/>
    <w:rsid w:val="00612229"/>
    <w:rsid w:val="0061412D"/>
    <w:rsid w:val="00616A08"/>
    <w:rsid w:val="00617411"/>
    <w:rsid w:val="006206BB"/>
    <w:rsid w:val="00631DD6"/>
    <w:rsid w:val="0063200F"/>
    <w:rsid w:val="00636612"/>
    <w:rsid w:val="0064258C"/>
    <w:rsid w:val="00644FF3"/>
    <w:rsid w:val="00647201"/>
    <w:rsid w:val="00647A6D"/>
    <w:rsid w:val="00651ABC"/>
    <w:rsid w:val="00652CCF"/>
    <w:rsid w:val="00655679"/>
    <w:rsid w:val="0066003D"/>
    <w:rsid w:val="006603CB"/>
    <w:rsid w:val="006605C5"/>
    <w:rsid w:val="00665C29"/>
    <w:rsid w:val="006800A9"/>
    <w:rsid w:val="00680691"/>
    <w:rsid w:val="006835EF"/>
    <w:rsid w:val="006837AB"/>
    <w:rsid w:val="006840C4"/>
    <w:rsid w:val="00685C2D"/>
    <w:rsid w:val="00686D35"/>
    <w:rsid w:val="0069782A"/>
    <w:rsid w:val="006A26E9"/>
    <w:rsid w:val="006B0B44"/>
    <w:rsid w:val="006B7C50"/>
    <w:rsid w:val="006C3796"/>
    <w:rsid w:val="006C6DE2"/>
    <w:rsid w:val="006E3CAC"/>
    <w:rsid w:val="006E6214"/>
    <w:rsid w:val="006F0303"/>
    <w:rsid w:val="006F184F"/>
    <w:rsid w:val="007058EF"/>
    <w:rsid w:val="00705C12"/>
    <w:rsid w:val="00710333"/>
    <w:rsid w:val="00711082"/>
    <w:rsid w:val="0071640B"/>
    <w:rsid w:val="007168A2"/>
    <w:rsid w:val="00725F01"/>
    <w:rsid w:val="00730FFD"/>
    <w:rsid w:val="00731BAF"/>
    <w:rsid w:val="00735508"/>
    <w:rsid w:val="00740D1B"/>
    <w:rsid w:val="007410F9"/>
    <w:rsid w:val="00753B6F"/>
    <w:rsid w:val="007549AD"/>
    <w:rsid w:val="00756561"/>
    <w:rsid w:val="007641E9"/>
    <w:rsid w:val="00774838"/>
    <w:rsid w:val="00775DBB"/>
    <w:rsid w:val="007810CC"/>
    <w:rsid w:val="007862B7"/>
    <w:rsid w:val="00786C25"/>
    <w:rsid w:val="007879F7"/>
    <w:rsid w:val="00791E3F"/>
    <w:rsid w:val="00792047"/>
    <w:rsid w:val="007931CC"/>
    <w:rsid w:val="007A10E3"/>
    <w:rsid w:val="007A2B09"/>
    <w:rsid w:val="007A4585"/>
    <w:rsid w:val="007A487D"/>
    <w:rsid w:val="007B3200"/>
    <w:rsid w:val="007B32AB"/>
    <w:rsid w:val="007B42C2"/>
    <w:rsid w:val="007B4A3C"/>
    <w:rsid w:val="007C7602"/>
    <w:rsid w:val="007D45E3"/>
    <w:rsid w:val="007E15A7"/>
    <w:rsid w:val="007E50DF"/>
    <w:rsid w:val="007E655C"/>
    <w:rsid w:val="007E6EB7"/>
    <w:rsid w:val="007E71C4"/>
    <w:rsid w:val="007F0AC7"/>
    <w:rsid w:val="007F12E5"/>
    <w:rsid w:val="007F3248"/>
    <w:rsid w:val="007F4FF1"/>
    <w:rsid w:val="007F5842"/>
    <w:rsid w:val="007F71AF"/>
    <w:rsid w:val="0080729F"/>
    <w:rsid w:val="0081087A"/>
    <w:rsid w:val="008134F7"/>
    <w:rsid w:val="00816E09"/>
    <w:rsid w:val="008178A9"/>
    <w:rsid w:val="008245BD"/>
    <w:rsid w:val="00834D03"/>
    <w:rsid w:val="00834E84"/>
    <w:rsid w:val="0083563C"/>
    <w:rsid w:val="00836900"/>
    <w:rsid w:val="00841827"/>
    <w:rsid w:val="008437D8"/>
    <w:rsid w:val="00850956"/>
    <w:rsid w:val="0086487E"/>
    <w:rsid w:val="00866B6F"/>
    <w:rsid w:val="00867480"/>
    <w:rsid w:val="0087125F"/>
    <w:rsid w:val="008731A2"/>
    <w:rsid w:val="00877829"/>
    <w:rsid w:val="00881979"/>
    <w:rsid w:val="008854C8"/>
    <w:rsid w:val="008855BB"/>
    <w:rsid w:val="008904F9"/>
    <w:rsid w:val="00890B58"/>
    <w:rsid w:val="00893B11"/>
    <w:rsid w:val="00895E2B"/>
    <w:rsid w:val="008A6052"/>
    <w:rsid w:val="008A6DF3"/>
    <w:rsid w:val="008A7562"/>
    <w:rsid w:val="008B09D1"/>
    <w:rsid w:val="008B7119"/>
    <w:rsid w:val="008D0210"/>
    <w:rsid w:val="008D25C5"/>
    <w:rsid w:val="008E2CDF"/>
    <w:rsid w:val="008E3937"/>
    <w:rsid w:val="008F7235"/>
    <w:rsid w:val="008F76FF"/>
    <w:rsid w:val="00905C3F"/>
    <w:rsid w:val="009107AC"/>
    <w:rsid w:val="00910CC8"/>
    <w:rsid w:val="00921BBD"/>
    <w:rsid w:val="00921C30"/>
    <w:rsid w:val="00924429"/>
    <w:rsid w:val="00930DFE"/>
    <w:rsid w:val="00931ED6"/>
    <w:rsid w:val="00937723"/>
    <w:rsid w:val="00946A0A"/>
    <w:rsid w:val="009471CE"/>
    <w:rsid w:val="00950419"/>
    <w:rsid w:val="00954ABE"/>
    <w:rsid w:val="009558C8"/>
    <w:rsid w:val="0095746B"/>
    <w:rsid w:val="009576F2"/>
    <w:rsid w:val="0096244F"/>
    <w:rsid w:val="00962608"/>
    <w:rsid w:val="00974A1F"/>
    <w:rsid w:val="00975697"/>
    <w:rsid w:val="009765B4"/>
    <w:rsid w:val="00977B54"/>
    <w:rsid w:val="0098288F"/>
    <w:rsid w:val="00991620"/>
    <w:rsid w:val="00992B50"/>
    <w:rsid w:val="00996784"/>
    <w:rsid w:val="0099749A"/>
    <w:rsid w:val="009A3DA4"/>
    <w:rsid w:val="009A50D7"/>
    <w:rsid w:val="009B3363"/>
    <w:rsid w:val="009B4FDA"/>
    <w:rsid w:val="009B7DA1"/>
    <w:rsid w:val="009C1427"/>
    <w:rsid w:val="009C283D"/>
    <w:rsid w:val="009D13D2"/>
    <w:rsid w:val="009E38AB"/>
    <w:rsid w:val="009F165B"/>
    <w:rsid w:val="00A06DDD"/>
    <w:rsid w:val="00A07D21"/>
    <w:rsid w:val="00A12D6A"/>
    <w:rsid w:val="00A15CCA"/>
    <w:rsid w:val="00A21C52"/>
    <w:rsid w:val="00A24977"/>
    <w:rsid w:val="00A25BE7"/>
    <w:rsid w:val="00A2753A"/>
    <w:rsid w:val="00A33CCE"/>
    <w:rsid w:val="00A344E3"/>
    <w:rsid w:val="00A400FD"/>
    <w:rsid w:val="00A4214E"/>
    <w:rsid w:val="00A429AD"/>
    <w:rsid w:val="00A50B0A"/>
    <w:rsid w:val="00A53041"/>
    <w:rsid w:val="00A621E5"/>
    <w:rsid w:val="00A649BC"/>
    <w:rsid w:val="00A651E9"/>
    <w:rsid w:val="00A67C12"/>
    <w:rsid w:val="00A7651C"/>
    <w:rsid w:val="00A84AB5"/>
    <w:rsid w:val="00A86079"/>
    <w:rsid w:val="00A94448"/>
    <w:rsid w:val="00AA2199"/>
    <w:rsid w:val="00AA2231"/>
    <w:rsid w:val="00AA648D"/>
    <w:rsid w:val="00AA6C61"/>
    <w:rsid w:val="00AA7A5A"/>
    <w:rsid w:val="00AA7F3A"/>
    <w:rsid w:val="00AB7759"/>
    <w:rsid w:val="00AB7B64"/>
    <w:rsid w:val="00AC57BF"/>
    <w:rsid w:val="00AC753D"/>
    <w:rsid w:val="00AC7F89"/>
    <w:rsid w:val="00AD05F8"/>
    <w:rsid w:val="00AE05A3"/>
    <w:rsid w:val="00AE0AAF"/>
    <w:rsid w:val="00AE192D"/>
    <w:rsid w:val="00AE1E5A"/>
    <w:rsid w:val="00AE2994"/>
    <w:rsid w:val="00AE3BFB"/>
    <w:rsid w:val="00AE53AD"/>
    <w:rsid w:val="00AE5F04"/>
    <w:rsid w:val="00AE6B52"/>
    <w:rsid w:val="00AF47B7"/>
    <w:rsid w:val="00AF69C4"/>
    <w:rsid w:val="00B0641D"/>
    <w:rsid w:val="00B1011A"/>
    <w:rsid w:val="00B171CD"/>
    <w:rsid w:val="00B204D8"/>
    <w:rsid w:val="00B232F5"/>
    <w:rsid w:val="00B42128"/>
    <w:rsid w:val="00B42DD5"/>
    <w:rsid w:val="00B452D1"/>
    <w:rsid w:val="00B459A3"/>
    <w:rsid w:val="00B504E5"/>
    <w:rsid w:val="00B52657"/>
    <w:rsid w:val="00B54A8A"/>
    <w:rsid w:val="00B558E6"/>
    <w:rsid w:val="00B55C03"/>
    <w:rsid w:val="00B56E9E"/>
    <w:rsid w:val="00B570C7"/>
    <w:rsid w:val="00B61C8B"/>
    <w:rsid w:val="00B66254"/>
    <w:rsid w:val="00B82C5E"/>
    <w:rsid w:val="00B82E4C"/>
    <w:rsid w:val="00B86CE9"/>
    <w:rsid w:val="00B86D95"/>
    <w:rsid w:val="00B904E4"/>
    <w:rsid w:val="00B91025"/>
    <w:rsid w:val="00B9367F"/>
    <w:rsid w:val="00BA0CBE"/>
    <w:rsid w:val="00BA3A8F"/>
    <w:rsid w:val="00BA6DED"/>
    <w:rsid w:val="00BB2D78"/>
    <w:rsid w:val="00BB43E1"/>
    <w:rsid w:val="00BB6056"/>
    <w:rsid w:val="00BC299D"/>
    <w:rsid w:val="00BD274E"/>
    <w:rsid w:val="00BD31E1"/>
    <w:rsid w:val="00BD3A27"/>
    <w:rsid w:val="00BE4229"/>
    <w:rsid w:val="00BE49CE"/>
    <w:rsid w:val="00BF1284"/>
    <w:rsid w:val="00BF19AF"/>
    <w:rsid w:val="00BF1DB4"/>
    <w:rsid w:val="00BF6446"/>
    <w:rsid w:val="00C014DC"/>
    <w:rsid w:val="00C11F15"/>
    <w:rsid w:val="00C14DDE"/>
    <w:rsid w:val="00C334BE"/>
    <w:rsid w:val="00C36BCF"/>
    <w:rsid w:val="00C36C22"/>
    <w:rsid w:val="00C43605"/>
    <w:rsid w:val="00C44379"/>
    <w:rsid w:val="00C4462B"/>
    <w:rsid w:val="00C52DF1"/>
    <w:rsid w:val="00C555E9"/>
    <w:rsid w:val="00C6473E"/>
    <w:rsid w:val="00C64F6C"/>
    <w:rsid w:val="00C725EB"/>
    <w:rsid w:val="00C8293C"/>
    <w:rsid w:val="00C8607E"/>
    <w:rsid w:val="00C92073"/>
    <w:rsid w:val="00CA0EC0"/>
    <w:rsid w:val="00CA382B"/>
    <w:rsid w:val="00CA3B7B"/>
    <w:rsid w:val="00CA3C5E"/>
    <w:rsid w:val="00CB53C1"/>
    <w:rsid w:val="00CB5677"/>
    <w:rsid w:val="00CC6935"/>
    <w:rsid w:val="00CC6CC0"/>
    <w:rsid w:val="00CD0B23"/>
    <w:rsid w:val="00CD43BD"/>
    <w:rsid w:val="00CD4926"/>
    <w:rsid w:val="00CD5344"/>
    <w:rsid w:val="00CD7B2D"/>
    <w:rsid w:val="00CE0620"/>
    <w:rsid w:val="00CE1ED3"/>
    <w:rsid w:val="00CE4338"/>
    <w:rsid w:val="00CE46C0"/>
    <w:rsid w:val="00CF4840"/>
    <w:rsid w:val="00CF5F4F"/>
    <w:rsid w:val="00D02380"/>
    <w:rsid w:val="00D05865"/>
    <w:rsid w:val="00D0786D"/>
    <w:rsid w:val="00D15E5A"/>
    <w:rsid w:val="00D17ABE"/>
    <w:rsid w:val="00D207C6"/>
    <w:rsid w:val="00D218B0"/>
    <w:rsid w:val="00D2469C"/>
    <w:rsid w:val="00D31CD0"/>
    <w:rsid w:val="00D3264C"/>
    <w:rsid w:val="00D33DE3"/>
    <w:rsid w:val="00D41535"/>
    <w:rsid w:val="00D425E9"/>
    <w:rsid w:val="00D427C7"/>
    <w:rsid w:val="00D45B4E"/>
    <w:rsid w:val="00D45C1D"/>
    <w:rsid w:val="00D50C02"/>
    <w:rsid w:val="00D565AE"/>
    <w:rsid w:val="00D622EB"/>
    <w:rsid w:val="00D625EF"/>
    <w:rsid w:val="00D63728"/>
    <w:rsid w:val="00D63C58"/>
    <w:rsid w:val="00D650DE"/>
    <w:rsid w:val="00D65591"/>
    <w:rsid w:val="00D65AA0"/>
    <w:rsid w:val="00D66487"/>
    <w:rsid w:val="00D675D0"/>
    <w:rsid w:val="00D71DF5"/>
    <w:rsid w:val="00D72A52"/>
    <w:rsid w:val="00D7710C"/>
    <w:rsid w:val="00D81442"/>
    <w:rsid w:val="00D9290F"/>
    <w:rsid w:val="00DA5244"/>
    <w:rsid w:val="00DA65E5"/>
    <w:rsid w:val="00DB062D"/>
    <w:rsid w:val="00DB06B8"/>
    <w:rsid w:val="00DB6775"/>
    <w:rsid w:val="00DC182D"/>
    <w:rsid w:val="00DC461D"/>
    <w:rsid w:val="00DC483E"/>
    <w:rsid w:val="00DC5E1B"/>
    <w:rsid w:val="00DC6BC4"/>
    <w:rsid w:val="00DD2E35"/>
    <w:rsid w:val="00DD47A1"/>
    <w:rsid w:val="00DD70EF"/>
    <w:rsid w:val="00DD7D62"/>
    <w:rsid w:val="00DE1E39"/>
    <w:rsid w:val="00DE20CA"/>
    <w:rsid w:val="00DE3160"/>
    <w:rsid w:val="00DF26B6"/>
    <w:rsid w:val="00DF4C6F"/>
    <w:rsid w:val="00DF527A"/>
    <w:rsid w:val="00DF6623"/>
    <w:rsid w:val="00E05086"/>
    <w:rsid w:val="00E06F2E"/>
    <w:rsid w:val="00E10266"/>
    <w:rsid w:val="00E10918"/>
    <w:rsid w:val="00E24906"/>
    <w:rsid w:val="00E25C5B"/>
    <w:rsid w:val="00E3241E"/>
    <w:rsid w:val="00E32AC5"/>
    <w:rsid w:val="00E3523F"/>
    <w:rsid w:val="00E3527A"/>
    <w:rsid w:val="00E359B0"/>
    <w:rsid w:val="00E372E9"/>
    <w:rsid w:val="00E46733"/>
    <w:rsid w:val="00E4682B"/>
    <w:rsid w:val="00E46A3B"/>
    <w:rsid w:val="00E51269"/>
    <w:rsid w:val="00E523A0"/>
    <w:rsid w:val="00E563A7"/>
    <w:rsid w:val="00E564F9"/>
    <w:rsid w:val="00E6127D"/>
    <w:rsid w:val="00E62A92"/>
    <w:rsid w:val="00E648CB"/>
    <w:rsid w:val="00E659B3"/>
    <w:rsid w:val="00E70F6E"/>
    <w:rsid w:val="00E72E8D"/>
    <w:rsid w:val="00E7413C"/>
    <w:rsid w:val="00E7434B"/>
    <w:rsid w:val="00E7763A"/>
    <w:rsid w:val="00E81697"/>
    <w:rsid w:val="00E82D94"/>
    <w:rsid w:val="00E861DF"/>
    <w:rsid w:val="00E90FF6"/>
    <w:rsid w:val="00E977C4"/>
    <w:rsid w:val="00EA1C32"/>
    <w:rsid w:val="00EA7AF4"/>
    <w:rsid w:val="00EB5E11"/>
    <w:rsid w:val="00EC3CEB"/>
    <w:rsid w:val="00EC43DC"/>
    <w:rsid w:val="00ED162E"/>
    <w:rsid w:val="00ED2D51"/>
    <w:rsid w:val="00EE2B40"/>
    <w:rsid w:val="00EE3943"/>
    <w:rsid w:val="00EE5E04"/>
    <w:rsid w:val="00EF0AA9"/>
    <w:rsid w:val="00EF6D31"/>
    <w:rsid w:val="00F03712"/>
    <w:rsid w:val="00F03A7C"/>
    <w:rsid w:val="00F05979"/>
    <w:rsid w:val="00F067E1"/>
    <w:rsid w:val="00F0705E"/>
    <w:rsid w:val="00F07410"/>
    <w:rsid w:val="00F230C7"/>
    <w:rsid w:val="00F26DB3"/>
    <w:rsid w:val="00F30BB9"/>
    <w:rsid w:val="00F33121"/>
    <w:rsid w:val="00F40D55"/>
    <w:rsid w:val="00F43FF4"/>
    <w:rsid w:val="00F441EA"/>
    <w:rsid w:val="00F444E5"/>
    <w:rsid w:val="00F47984"/>
    <w:rsid w:val="00F50480"/>
    <w:rsid w:val="00F514ED"/>
    <w:rsid w:val="00F54D8A"/>
    <w:rsid w:val="00F63BC1"/>
    <w:rsid w:val="00F81195"/>
    <w:rsid w:val="00F87F13"/>
    <w:rsid w:val="00F96E5D"/>
    <w:rsid w:val="00F97106"/>
    <w:rsid w:val="00FA0B74"/>
    <w:rsid w:val="00FA1D66"/>
    <w:rsid w:val="00FB217C"/>
    <w:rsid w:val="00FB5016"/>
    <w:rsid w:val="00FC071C"/>
    <w:rsid w:val="00FC2050"/>
    <w:rsid w:val="00FC24A4"/>
    <w:rsid w:val="00FC3B9C"/>
    <w:rsid w:val="00FC414E"/>
    <w:rsid w:val="00FC4818"/>
    <w:rsid w:val="00FD06F2"/>
    <w:rsid w:val="00FD36CA"/>
    <w:rsid w:val="00FD3851"/>
    <w:rsid w:val="00FD5A27"/>
    <w:rsid w:val="00FE0202"/>
    <w:rsid w:val="00FE2BE8"/>
    <w:rsid w:val="00FE319C"/>
    <w:rsid w:val="00FE42A7"/>
    <w:rsid w:val="00FE6ECD"/>
    <w:rsid w:val="00FF390E"/>
    <w:rsid w:val="00FF6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D5B319D"/>
  <w15:docId w15:val="{A2C30497-5CF9-457D-A449-F8EA7C40F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2B06"/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5E5E04"/>
    <w:pPr>
      <w:ind w:left="720"/>
      <w:contextualSpacing/>
    </w:pPr>
  </w:style>
  <w:style w:type="character" w:styleId="Nmerodelinha">
    <w:name w:val="line number"/>
    <w:basedOn w:val="Fontepargpadro"/>
    <w:uiPriority w:val="99"/>
    <w:semiHidden/>
    <w:unhideWhenUsed/>
    <w:rsid w:val="00B91025"/>
  </w:style>
  <w:style w:type="paragraph" w:styleId="Legenda">
    <w:name w:val="caption"/>
    <w:basedOn w:val="Normal"/>
    <w:next w:val="Normal"/>
    <w:uiPriority w:val="35"/>
    <w:unhideWhenUsed/>
    <w:qFormat/>
    <w:rsid w:val="008E393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elacomgrade">
    <w:name w:val="Table Grid"/>
    <w:basedOn w:val="Tabelanormal"/>
    <w:uiPriority w:val="39"/>
    <w:rsid w:val="00A06D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06D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10B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10B95"/>
    <w:rPr>
      <w:rFonts w:ascii="Segoe UI" w:hAnsi="Segoe UI" w:cs="Segoe UI"/>
      <w:sz w:val="18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qFormat/>
    <w:rsid w:val="0048615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486159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48615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8615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86159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F03A7C"/>
    <w:pPr>
      <w:spacing w:after="0" w:line="240" w:lineRule="auto"/>
    </w:pPr>
  </w:style>
  <w:style w:type="character" w:styleId="Hyperlink">
    <w:name w:val="Hyperlink"/>
    <w:basedOn w:val="Fontepargpadro"/>
    <w:uiPriority w:val="99"/>
    <w:unhideWhenUsed/>
    <w:rsid w:val="00BF6446"/>
    <w:rPr>
      <w:color w:val="0000FF"/>
      <w:u w:val="single"/>
    </w:rPr>
  </w:style>
  <w:style w:type="character" w:customStyle="1" w:styleId="cit-title">
    <w:name w:val="cit-title"/>
    <w:basedOn w:val="Fontepargpadro"/>
    <w:rsid w:val="00BF6446"/>
  </w:style>
  <w:style w:type="character" w:customStyle="1" w:styleId="cit-year-info">
    <w:name w:val="cit-year-info"/>
    <w:basedOn w:val="Fontepargpadro"/>
    <w:rsid w:val="00BF6446"/>
  </w:style>
  <w:style w:type="character" w:customStyle="1" w:styleId="cit-volume">
    <w:name w:val="cit-volume"/>
    <w:basedOn w:val="Fontepargpadro"/>
    <w:rsid w:val="00BF6446"/>
  </w:style>
  <w:style w:type="character" w:customStyle="1" w:styleId="cit-issue">
    <w:name w:val="cit-issue"/>
    <w:basedOn w:val="Fontepargpadro"/>
    <w:rsid w:val="00BF6446"/>
  </w:style>
  <w:style w:type="character" w:customStyle="1" w:styleId="cit-pagerange">
    <w:name w:val="cit-pagerange"/>
    <w:basedOn w:val="Fontepargpadro"/>
    <w:rsid w:val="00BF6446"/>
  </w:style>
  <w:style w:type="character" w:customStyle="1" w:styleId="pub-date">
    <w:name w:val="pub-date"/>
    <w:basedOn w:val="Fontepargpadro"/>
    <w:rsid w:val="00BF6446"/>
  </w:style>
  <w:style w:type="character" w:customStyle="1" w:styleId="date-separator">
    <w:name w:val="date-separator"/>
    <w:basedOn w:val="Fontepargpadro"/>
    <w:rsid w:val="00BF6446"/>
  </w:style>
  <w:style w:type="character" w:customStyle="1" w:styleId="pub-date-value">
    <w:name w:val="pub-date-value"/>
    <w:basedOn w:val="Fontepargpadro"/>
    <w:rsid w:val="00BF6446"/>
  </w:style>
  <w:style w:type="paragraph" w:customStyle="1" w:styleId="c-bibliographic-informationcitation">
    <w:name w:val="c-bibliographic-information__citation"/>
    <w:basedOn w:val="Normal"/>
    <w:rsid w:val="00BF64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nfase">
    <w:name w:val="Emphasis"/>
    <w:basedOn w:val="Fontepargpadro"/>
    <w:uiPriority w:val="20"/>
    <w:qFormat/>
    <w:rsid w:val="00E06F2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8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4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0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3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3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8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9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2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6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1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2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1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2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5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3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CABEFF-F7B3-4FD2-B404-4641F5D4A0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8</TotalTime>
  <Pages>3</Pages>
  <Words>54</Words>
  <Characters>295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sar</dc:creator>
  <cp:lastModifiedBy>César Freitas Ribeiro</cp:lastModifiedBy>
  <cp:revision>106</cp:revision>
  <cp:lastPrinted>2023-03-29T13:35:00Z</cp:lastPrinted>
  <dcterms:created xsi:type="dcterms:W3CDTF">2023-03-16T20:19:00Z</dcterms:created>
  <dcterms:modified xsi:type="dcterms:W3CDTF">2023-11-09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f7ecac48-4be5-36f6-a7e5-cb8ee4be30d0</vt:lpwstr>
  </property>
  <property fmtid="{D5CDD505-2E9C-101B-9397-08002B2CF9AE}" pid="4" name="Mendeley Citation Style_1">
    <vt:lpwstr>http://www.zotero.org/styles/physiological-and-molecular-plant-pathology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physiological-and-molecular-plant-pathology</vt:lpwstr>
  </property>
  <property fmtid="{D5CDD505-2E9C-101B-9397-08002B2CF9AE}" pid="20" name="Mendeley Recent Style Name 7_1">
    <vt:lpwstr>Physiological and Molecular Plant Pathology</vt:lpwstr>
  </property>
  <property fmtid="{D5CDD505-2E9C-101B-9397-08002B2CF9AE}" pid="21" name="Mendeley Recent Style Id 8_1">
    <vt:lpwstr>http://www.zotero.org/styles/associacao-brasileira-de-normas-tecnicas-usp-fmvz</vt:lpwstr>
  </property>
  <property fmtid="{D5CDD505-2E9C-101B-9397-08002B2CF9AE}" pid="22" name="Mendeley Recent Style Name 8_1">
    <vt:lpwstr>Universidade de São Paulo - Faculdade de Medicina Veterinária e Zootecnia - ABNT (Portuguese - Brazil)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